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spacing w:after="0" w:line="240" w:lineRule="auto"/>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59EB3714"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FootnoteReference"/>
        </w:rPr>
        <w:footnoteReference w:id="1"/>
      </w:r>
      <w:r>
        <w:t xml:space="preserve"> </w:t>
      </w:r>
      <w:r w:rsidR="00E12521">
        <w:t xml:space="preserve">as well as guidelines set forth in the </w:t>
      </w:r>
      <w:r w:rsidR="00F02439">
        <w:t>ACL</w:t>
      </w:r>
      <w:r w:rsidR="00E12521">
        <w:t xml:space="preserve"> </w:t>
      </w:r>
      <w:r w:rsidR="00F02439">
        <w:t>2023</w:t>
      </w:r>
      <w:r w:rsidR="00E12521">
        <w:t xml:space="preserve"> call for papers.</w:t>
      </w:r>
      <w:r w:rsidR="00595636">
        <w:rPr>
          <w:rStyle w:val="FootnoteReference"/>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FACD2E8"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2023</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Hyperlink"/>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w:t>
      </w:r>
      <w:proofErr w:type="spellStart"/>
      <w:r>
        <w:t>pt</w:t>
      </w:r>
      <w:proofErr w:type="spellEnd"/>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 xml:space="preserve">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w:t>
      </w:r>
      <w:proofErr w:type="spellStart"/>
      <w:r w:rsidR="00A6714C">
        <w:t>pt</w:t>
      </w:r>
      <w:proofErr w:type="spellEnd"/>
      <w:r w:rsidR="00A6714C">
        <w:t xml:space="preserve">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fldSimple w:instr=" SEQ Figure \* ARABIC ">
              <w:r w:rsidR="007E6C4F">
                <w:rPr>
                  <w:noProof/>
                </w:rPr>
                <w:t>1</w:t>
              </w:r>
            </w:fldSimple>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 xml:space="preserve">ample </w:t>
      </w:r>
      <w:proofErr w:type="gramStart"/>
      <w:r>
        <w:t>cross-</w:t>
      </w:r>
      <w:r w:rsidRPr="003A5F4E">
        <w:t>reference</w:t>
      </w:r>
      <w:proofErr w:type="gramEnd"/>
      <w:r w:rsidRPr="003A5F4E">
        <w:t xml:space="preserv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w:t>
      </w:r>
      <w:proofErr w:type="spellStart"/>
      <w:r w:rsidRPr="001968AB">
        <w:t>Augenstein</w:t>
      </w:r>
      <w:proofErr w:type="spellEnd"/>
      <w:r w:rsidRPr="001968AB">
        <w:t xml:space="preserve">, Tim </w:t>
      </w:r>
      <w:proofErr w:type="spellStart"/>
      <w:r w:rsidRPr="001968AB">
        <w:t>Rocktäschel</w:t>
      </w:r>
      <w:proofErr w:type="spellEnd"/>
      <w:r w:rsidRPr="001968AB">
        <w:t xml:space="preserve">, Andreas Vlachos, and </w:t>
      </w:r>
      <w:proofErr w:type="spellStart"/>
      <w:r w:rsidRPr="001968AB">
        <w:t>Kalina</w:t>
      </w:r>
      <w:proofErr w:type="spellEnd"/>
      <w:r w:rsidRPr="001968AB">
        <w:t xml:space="preserve">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8C5C6" w14:textId="77777777" w:rsidR="00E56CCE" w:rsidRDefault="00E56CCE" w:rsidP="00667A63">
      <w:pPr>
        <w:spacing w:after="0" w:line="240" w:lineRule="auto"/>
      </w:pPr>
      <w:r>
        <w:separator/>
      </w:r>
    </w:p>
    <w:p w14:paraId="06B7FFEB" w14:textId="77777777" w:rsidR="00E56CCE" w:rsidRDefault="00E56CCE"/>
  </w:endnote>
  <w:endnote w:type="continuationSeparator" w:id="0">
    <w:p w14:paraId="7944B5E5" w14:textId="77777777" w:rsidR="00E56CCE" w:rsidRDefault="00E56CCE" w:rsidP="00667A63">
      <w:pPr>
        <w:spacing w:after="0" w:line="240" w:lineRule="auto"/>
      </w:pPr>
      <w:r>
        <w:continuationSeparator/>
      </w:r>
    </w:p>
    <w:p w14:paraId="5C03079A" w14:textId="77777777" w:rsidR="00E56CCE" w:rsidRDefault="00E56CCE"/>
    <w:p w14:paraId="7B47910F" w14:textId="77777777" w:rsidR="00E56CCE" w:rsidRDefault="00E56CCE">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ED839" w14:textId="77777777" w:rsidR="00E56CCE" w:rsidRDefault="00E56CCE" w:rsidP="00F422C2">
      <w:pPr>
        <w:spacing w:after="0" w:line="240" w:lineRule="auto"/>
        <w:contextualSpacing/>
      </w:pPr>
      <w:r>
        <w:separator/>
      </w:r>
    </w:p>
  </w:footnote>
  <w:footnote w:type="continuationSeparator" w:id="0">
    <w:p w14:paraId="63999A87" w14:textId="77777777" w:rsidR="00E56CCE" w:rsidRDefault="00E56CCE" w:rsidP="00667A63">
      <w:pPr>
        <w:spacing w:after="0" w:line="240" w:lineRule="auto"/>
      </w:pPr>
      <w:r>
        <w:continuationSeparator/>
      </w:r>
    </w:p>
    <w:p w14:paraId="16CA096F" w14:textId="77777777" w:rsidR="00E56CCE" w:rsidRDefault="00E56CCE"/>
  </w:footnote>
  <w:footnote w:id="1">
    <w:p w14:paraId="11C1CF43" w14:textId="21B843E0" w:rsidR="00E22946" w:rsidRPr="005C1307" w:rsidRDefault="00E22946">
      <w:pPr>
        <w:pStyle w:val="FootnoteText"/>
        <w:rPr>
          <w:rFonts w:ascii="Times New Roman" w:hAnsi="Times New Roman" w:cs="Times New Roman"/>
        </w:rPr>
      </w:pPr>
      <w:r>
        <w:rPr>
          <w:rStyle w:val="FootnoteReference"/>
        </w:rPr>
        <w:footnoteRef/>
      </w:r>
      <w:r>
        <w:t xml:space="preserve"> </w:t>
      </w:r>
      <w:hyperlink r:id="rId1" w:history="1">
        <w:r w:rsidR="0041456E" w:rsidRPr="002F1E54">
          <w:rPr>
            <w:rStyle w:val="Hyperlink"/>
            <w:rFonts w:ascii="Courier New" w:eastAsiaTheme="minorEastAsia" w:hAnsi="Courier New" w:cs="Courier New"/>
            <w:spacing w:val="0"/>
            <w:kern w:val="0"/>
            <w:lang w:eastAsia="en-US"/>
          </w:rPr>
          <w:t>http://acl-org.github.io/ACLPUB/formatting.html</w:t>
        </w:r>
      </w:hyperlink>
    </w:p>
  </w:footnote>
  <w:footnote w:id="2">
    <w:p w14:paraId="286CD231" w14:textId="5777A555" w:rsidR="00595636" w:rsidRPr="00595636" w:rsidRDefault="00595636">
      <w:pPr>
        <w:pStyle w:val="FootnoteText"/>
      </w:pPr>
      <w:r>
        <w:rPr>
          <w:rStyle w:val="FootnoteReference"/>
        </w:rPr>
        <w:footnoteRef/>
      </w:r>
      <w:r>
        <w:t xml:space="preserve"> </w:t>
      </w:r>
      <w:hyperlink r:id="rId2" w:history="1">
        <w:r w:rsidRPr="00595636">
          <w:rPr>
            <w:rStyle w:val="Hyperlink"/>
            <w:rFonts w:ascii="Courier New" w:eastAsiaTheme="minorEastAsia" w:hAnsi="Courier New" w:cs="Courier New"/>
            <w:spacing w:val="0"/>
            <w:kern w:val="0"/>
            <w:lang w:eastAsia="en-US"/>
          </w:rPr>
          <w:t>https://2023.</w:t>
        </w:r>
        <w:r w:rsidR="002279F4" w:rsidRPr="002279F4">
          <w:t xml:space="preserve"> </w:t>
        </w:r>
        <w:r w:rsidR="002279F4" w:rsidRPr="002279F4">
          <w:rPr>
            <w:rStyle w:val="Hyperlink"/>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FootnoteText"/>
      </w:pPr>
      <w:r>
        <w:rPr>
          <w:rStyle w:val="FootnoteReference"/>
        </w:rPr>
        <w:footnoteRef/>
      </w:r>
      <w:r>
        <w:t xml:space="preserve"> </w:t>
      </w:r>
      <w:hyperlink r:id="rId3"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oNotDisplayPageBoundarie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01C9"/>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B41ED"/>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B7D1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0F7D"/>
    <w:rsid w:val="00963B63"/>
    <w:rsid w:val="00965593"/>
    <w:rsid w:val="009704C1"/>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56CCE"/>
    <w:rsid w:val="00E57850"/>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12</Words>
  <Characters>9189</Characters>
  <Application>Microsoft Office Word</Application>
  <DocSecurity>0</DocSecurity>
  <Lines>76</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1-21T23:08:00Z</dcterms:modified>
</cp:coreProperties>
</file>